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 2: Sex- and Age-Adjusted Prevalence of Subjective Cognitive Declin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Weighted prevalence and 95% confidence interval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lac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ultiraci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HP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1% (13.3% – 1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2% (15.8% – 2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% (7.5% – 1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6% (11.8% – 1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4% (12.4% – 1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9% (15.8% – 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3% (9.2% – 1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6% (13.8% – 1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8% (11.2% – 12.3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0T19:15:02Z</dcterms:created>
  <dcterms:modified xsi:type="dcterms:W3CDTF">2025-03-10T19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